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9AB2D" w14:textId="4C6A7836" w:rsidR="000F5EF9" w:rsidRPr="00D61223" w:rsidRDefault="000F5EF9" w:rsidP="000F5EF9">
      <w:pPr>
        <w:jc w:val="center"/>
        <w:rPr>
          <w:rStyle w:val="fontstyle01"/>
          <w:b/>
          <w:bCs/>
        </w:rPr>
      </w:pPr>
      <w:r w:rsidRPr="00D61223">
        <w:rPr>
          <w:rStyle w:val="fontstyle01"/>
          <w:b/>
          <w:bCs/>
        </w:rPr>
        <w:t>DAFTAR REVISI / PERBAIKAN  TUGAS AKHIR</w:t>
      </w: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2689"/>
        <w:gridCol w:w="283"/>
        <w:gridCol w:w="5812"/>
      </w:tblGrid>
      <w:tr w:rsidR="00D61223" w:rsidRPr="000364F1" w14:paraId="1AC41721" w14:textId="1A797A8E" w:rsidTr="000364F1">
        <w:trPr>
          <w:trHeight w:val="248"/>
        </w:trPr>
        <w:tc>
          <w:tcPr>
            <w:tcW w:w="2689" w:type="dxa"/>
            <w:hideMark/>
          </w:tcPr>
          <w:p w14:paraId="4929F466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ama Mahasiswa </w:t>
            </w:r>
          </w:p>
        </w:tc>
        <w:tc>
          <w:tcPr>
            <w:tcW w:w="283" w:type="dxa"/>
            <w:hideMark/>
          </w:tcPr>
          <w:p w14:paraId="6991D5C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15F5335" w14:textId="6545DC77" w:rsidR="00D61223" w:rsidRPr="001657AF" w:rsidRDefault="001657AF" w:rsidP="000F5EF9">
            <w:pPr>
              <w:spacing w:after="0" w:line="240" w:lineRule="auto"/>
            </w:pPr>
            <w:r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I Made Guna Winangun</w:t>
            </w:r>
          </w:p>
        </w:tc>
      </w:tr>
      <w:tr w:rsidR="00D61223" w:rsidRPr="000364F1" w14:paraId="65853D28" w14:textId="0107E5E2" w:rsidTr="000364F1">
        <w:trPr>
          <w:trHeight w:val="259"/>
        </w:trPr>
        <w:tc>
          <w:tcPr>
            <w:tcW w:w="2689" w:type="dxa"/>
            <w:hideMark/>
          </w:tcPr>
          <w:p w14:paraId="6FB817EA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NRP </w:t>
            </w:r>
          </w:p>
        </w:tc>
        <w:tc>
          <w:tcPr>
            <w:tcW w:w="283" w:type="dxa"/>
            <w:hideMark/>
          </w:tcPr>
          <w:p w14:paraId="047A5E6D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70AC979" w14:textId="6D388471" w:rsidR="00D61223" w:rsidRPr="00CD11E6" w:rsidRDefault="006137A6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071117400000</w:t>
            </w:r>
            <w:r w:rsid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50</w:t>
            </w:r>
          </w:p>
        </w:tc>
      </w:tr>
      <w:tr w:rsidR="00D61223" w:rsidRPr="000364F1" w14:paraId="7B41E517" w14:textId="63DFED8A" w:rsidTr="000364F1">
        <w:trPr>
          <w:trHeight w:val="248"/>
        </w:trPr>
        <w:tc>
          <w:tcPr>
            <w:tcW w:w="2689" w:type="dxa"/>
            <w:hideMark/>
          </w:tcPr>
          <w:p w14:paraId="43882543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 xml:space="preserve">Judul Proposal Tugas Akhir </w:t>
            </w:r>
          </w:p>
        </w:tc>
        <w:tc>
          <w:tcPr>
            <w:tcW w:w="283" w:type="dxa"/>
            <w:hideMark/>
          </w:tcPr>
          <w:p w14:paraId="590A4D3C" w14:textId="77777777" w:rsidR="00D61223" w:rsidRPr="00CD11E6" w:rsidRDefault="00D61223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20A8B086" w14:textId="22CF7EBC" w:rsidR="00D61223" w:rsidRPr="00CD11E6" w:rsidRDefault="001657AF" w:rsidP="000F5EF9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Rancang Bangun Model Deep Learning Pada Sistem Navigasi Mobil Otonom Dengan Sensor Kamera</w:t>
            </w:r>
          </w:p>
        </w:tc>
      </w:tr>
      <w:tr w:rsidR="00D61223" w:rsidRPr="000364F1" w14:paraId="11BCA8CD" w14:textId="77777777" w:rsidTr="000364F1">
        <w:trPr>
          <w:trHeight w:val="218"/>
        </w:trPr>
        <w:tc>
          <w:tcPr>
            <w:tcW w:w="2689" w:type="dxa"/>
          </w:tcPr>
          <w:p w14:paraId="246F3E2A" w14:textId="6889BC58" w:rsidR="00D61223" w:rsidRPr="00CD11E6" w:rsidRDefault="00D61223" w:rsidP="001657AF">
            <w:pPr>
              <w:spacing w:after="0"/>
              <w:jc w:val="both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osen Pembimbing</w:t>
            </w:r>
          </w:p>
        </w:tc>
        <w:tc>
          <w:tcPr>
            <w:tcW w:w="283" w:type="dxa"/>
          </w:tcPr>
          <w:p w14:paraId="5AB0A986" w14:textId="070B790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46645278" w14:textId="42E24E82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 Ir. Achmad Affandi, DEA.</w:t>
            </w:r>
          </w:p>
        </w:tc>
      </w:tr>
      <w:tr w:rsidR="00D61223" w:rsidRPr="000364F1" w14:paraId="2C10421B" w14:textId="77777777" w:rsidTr="000364F1">
        <w:trPr>
          <w:trHeight w:val="248"/>
        </w:trPr>
        <w:tc>
          <w:tcPr>
            <w:tcW w:w="2689" w:type="dxa"/>
          </w:tcPr>
          <w:p w14:paraId="49614A85" w14:textId="77777777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</w:p>
        </w:tc>
        <w:tc>
          <w:tcPr>
            <w:tcW w:w="283" w:type="dxa"/>
          </w:tcPr>
          <w:p w14:paraId="34749DF1" w14:textId="5E2EBB16" w:rsidR="00D61223" w:rsidRPr="00CD11E6" w:rsidRDefault="00D61223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CD11E6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:</w:t>
            </w:r>
          </w:p>
        </w:tc>
        <w:tc>
          <w:tcPr>
            <w:tcW w:w="5812" w:type="dxa"/>
          </w:tcPr>
          <w:p w14:paraId="78DC0748" w14:textId="7B0F78D3" w:rsidR="00D61223" w:rsidRPr="00CD11E6" w:rsidRDefault="001657AF" w:rsidP="001657AF">
            <w:pPr>
              <w:spacing w:after="0" w:line="240" w:lineRule="auto"/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</w:pPr>
            <w:r w:rsidRPr="001657AF">
              <w:rPr>
                <w:rFonts w:ascii="DroidSerif-Regular" w:eastAsia="Times New Roman" w:hAnsi="DroidSerif-Regular" w:cs="Times New Roman"/>
                <w:color w:val="333333"/>
                <w:sz w:val="20"/>
                <w:szCs w:val="20"/>
                <w:lang w:eastAsia="en-ID"/>
              </w:rPr>
              <w:t>Dr. Ir. Endroyono, DEA.</w:t>
            </w:r>
          </w:p>
        </w:tc>
      </w:tr>
    </w:tbl>
    <w:p w14:paraId="2DD53D9D" w14:textId="68A987B3" w:rsidR="000F5EF9" w:rsidRDefault="000F5EF9" w:rsidP="000F5EF9">
      <w:pPr>
        <w:jc w:val="both"/>
        <w:rPr>
          <w:rFonts w:ascii="DroidSerif-Regular" w:eastAsia="Times New Roman" w:hAnsi="DroidSerif-Regular" w:cs="Times New Roman"/>
          <w:color w:val="333333"/>
          <w:sz w:val="20"/>
          <w:szCs w:val="20"/>
          <w:lang w:eastAsia="en-ID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030"/>
        <w:gridCol w:w="5202"/>
        <w:gridCol w:w="2784"/>
      </w:tblGrid>
      <w:tr w:rsidR="001657AF" w:rsidRPr="000F5EF9" w14:paraId="51C68E25" w14:textId="77777777" w:rsidTr="001657AF">
        <w:trPr>
          <w:trHeight w:val="221"/>
        </w:trPr>
        <w:tc>
          <w:tcPr>
            <w:tcW w:w="1030" w:type="dxa"/>
          </w:tcPr>
          <w:p w14:paraId="0460073B" w14:textId="5A5ED437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>Bab / Halaman</w:t>
            </w:r>
          </w:p>
        </w:tc>
        <w:tc>
          <w:tcPr>
            <w:tcW w:w="5202" w:type="dxa"/>
          </w:tcPr>
          <w:p w14:paraId="73020AD1" w14:textId="0D2C21EC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>Uraian</w:t>
            </w:r>
          </w:p>
        </w:tc>
        <w:tc>
          <w:tcPr>
            <w:tcW w:w="2784" w:type="dxa"/>
          </w:tcPr>
          <w:p w14:paraId="3065F075" w14:textId="75DF5E60" w:rsidR="000F5EF9" w:rsidRPr="000F5EF9" w:rsidRDefault="000F5EF9" w:rsidP="000F5EF9">
            <w:pPr>
              <w:jc w:val="center"/>
              <w:rPr>
                <w:b/>
                <w:bCs/>
              </w:rPr>
            </w:pPr>
            <w:r w:rsidRPr="000F5EF9">
              <w:rPr>
                <w:b/>
                <w:bCs/>
              </w:rPr>
              <w:t>Keterangan</w:t>
            </w:r>
          </w:p>
        </w:tc>
      </w:tr>
      <w:tr w:rsidR="001657AF" w14:paraId="000F166A" w14:textId="77777777" w:rsidTr="001657AF">
        <w:trPr>
          <w:trHeight w:hRule="exact" w:val="2563"/>
        </w:trPr>
        <w:tc>
          <w:tcPr>
            <w:tcW w:w="1030" w:type="dxa"/>
          </w:tcPr>
          <w:p w14:paraId="54FCD28D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02264D4F" w14:textId="0DA8C58E" w:rsidR="00FE1255" w:rsidRPr="00CD11E6" w:rsidRDefault="00867518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 w:rsidRPr="00867518">
              <w:rPr>
                <w:rFonts w:ascii="Source Sans Pro" w:hAnsi="Source Sans Pro"/>
                <w:noProof/>
                <w:color w:val="333333"/>
                <w:sz w:val="21"/>
                <w:szCs w:val="21"/>
                <w:shd w:val="clear" w:color="auto" w:fill="FFFFFF"/>
              </w:rPr>
              <w:drawing>
                <wp:inline distT="0" distB="0" distL="0" distR="0" wp14:anchorId="1EAF9F79" wp14:editId="5285A8FE">
                  <wp:extent cx="3166110" cy="1098550"/>
                  <wp:effectExtent l="0" t="0" r="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110" cy="1098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84" w:type="dxa"/>
          </w:tcPr>
          <w:p w14:paraId="12707A43" w14:textId="77777777" w:rsidR="00FE1255" w:rsidRDefault="00FE1255" w:rsidP="000F5EF9">
            <w:pPr>
              <w:jc w:val="both"/>
            </w:pPr>
          </w:p>
        </w:tc>
      </w:tr>
      <w:tr w:rsidR="001657AF" w14:paraId="0C2413E2" w14:textId="77777777" w:rsidTr="001657AF">
        <w:trPr>
          <w:trHeight w:hRule="exact" w:val="1988"/>
        </w:trPr>
        <w:tc>
          <w:tcPr>
            <w:tcW w:w="1030" w:type="dxa"/>
          </w:tcPr>
          <w:p w14:paraId="494812E2" w14:textId="77777777" w:rsidR="000F5EF9" w:rsidRDefault="000F5EF9" w:rsidP="000F5EF9">
            <w:pPr>
              <w:jc w:val="both"/>
            </w:pPr>
          </w:p>
        </w:tc>
        <w:tc>
          <w:tcPr>
            <w:tcW w:w="5202" w:type="dxa"/>
          </w:tcPr>
          <w:p w14:paraId="6FCA2702" w14:textId="005B8A28" w:rsidR="00CD11E6" w:rsidRDefault="00CD11E6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Catatan Perbaikan dari </w:t>
            </w:r>
            <w:r w:rsidR="00867518" w:rsidRPr="00867518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ri Rahayu, ST., M.Kom.</w:t>
            </w: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:</w:t>
            </w:r>
          </w:p>
          <w:p w14:paraId="47E56EAA" w14:textId="57456361" w:rsidR="001657AF" w:rsidRDefault="00471D1C" w:rsidP="001657AF">
            <w:pPr>
              <w:pStyle w:val="NormalWeb"/>
              <w:shd w:val="clear" w:color="auto" w:fill="FFFFFF"/>
              <w:spacing w:before="0" w:beforeAutospacing="0" w:after="150" w:afterAutospacing="0"/>
              <w:rPr>
                <w:rFonts w:ascii="Source Sans Pro" w:hAnsi="Source Sans Pro"/>
                <w:color w:val="333333"/>
                <w:sz w:val="21"/>
                <w:szCs w:val="21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1. </w:t>
            </w:r>
            <w:r w:rsidR="00867518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Spasi-spasi kosong (di bagian bawah IV dan hal. lain) tolong diisi atau dirapikan.</w:t>
            </w:r>
          </w:p>
          <w:p w14:paraId="349796F0" w14:textId="47D33BCF" w:rsidR="00FE1255" w:rsidRDefault="00FE1255" w:rsidP="000F5EF9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  <w:p w14:paraId="6D094217" w14:textId="41570C7E" w:rsidR="000364F1" w:rsidRPr="000C5E56" w:rsidRDefault="000364F1" w:rsidP="000F5EF9">
            <w:pPr>
              <w:jc w:val="both"/>
              <w:rPr>
                <w:highlight w:val="yellow"/>
              </w:rPr>
            </w:pPr>
          </w:p>
        </w:tc>
        <w:tc>
          <w:tcPr>
            <w:tcW w:w="2784" w:type="dxa"/>
          </w:tcPr>
          <w:p w14:paraId="73C4BF76" w14:textId="2A750C7A" w:rsidR="00FE1255" w:rsidRDefault="00867518" w:rsidP="000F5EF9">
            <w:pPr>
              <w:jc w:val="both"/>
            </w:pPr>
            <w:r>
              <w:t>Sudah dengan cara gambar dikecilkan maupun penambahan kalimat</w:t>
            </w:r>
          </w:p>
          <w:p w14:paraId="17394BF7" w14:textId="212114DD" w:rsidR="00FE1255" w:rsidRDefault="00FE1255" w:rsidP="00FE1255">
            <w:pPr>
              <w:jc w:val="both"/>
            </w:pPr>
          </w:p>
        </w:tc>
      </w:tr>
      <w:tr w:rsidR="001657AF" w14:paraId="17787DAB" w14:textId="77777777" w:rsidTr="001657AF">
        <w:trPr>
          <w:trHeight w:hRule="exact" w:val="3108"/>
        </w:trPr>
        <w:tc>
          <w:tcPr>
            <w:tcW w:w="1030" w:type="dxa"/>
          </w:tcPr>
          <w:p w14:paraId="7D32BB1F" w14:textId="77777777" w:rsidR="00FE1255" w:rsidRDefault="00FE1255" w:rsidP="000F5EF9">
            <w:pPr>
              <w:jc w:val="both"/>
            </w:pPr>
          </w:p>
        </w:tc>
        <w:tc>
          <w:tcPr>
            <w:tcW w:w="5202" w:type="dxa"/>
          </w:tcPr>
          <w:p w14:paraId="31EF24B5" w14:textId="7B0148D8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2. </w:t>
            </w:r>
            <w:r w:rsidR="00867518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Abstrak: • Latar belakang/fenomena yang terjadi. • Permasalahan yang muncul. • Metode yang anda ditawarkan untuk memecahkan masalah yang ada. • Menyimpulkan hasil penelitian yang dibuat.</w:t>
            </w:r>
          </w:p>
          <w:p w14:paraId="1E41A061" w14:textId="3E101844" w:rsidR="00FE1255" w:rsidRPr="00CD11E6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</w:p>
        </w:tc>
        <w:tc>
          <w:tcPr>
            <w:tcW w:w="2784" w:type="dxa"/>
          </w:tcPr>
          <w:p w14:paraId="56B2767D" w14:textId="3A711370" w:rsidR="00FE1255" w:rsidRDefault="00867518" w:rsidP="00FE1255">
            <w:pPr>
              <w:jc w:val="both"/>
            </w:pPr>
            <w:r>
              <w:t xml:space="preserve">Abstraksi sudah diperbaiki dengan menambahkan </w:t>
            </w:r>
            <w:r w:rsidR="00DE2F4D">
              <w:t>fenomena, permasalahan yang muncul, metode yang ditawarkan, penyimpulan penelitian</w:t>
            </w:r>
          </w:p>
        </w:tc>
      </w:tr>
      <w:tr w:rsidR="001657AF" w14:paraId="2E30F31C" w14:textId="77777777" w:rsidTr="001657AF">
        <w:trPr>
          <w:trHeight w:hRule="exact" w:val="5253"/>
        </w:trPr>
        <w:tc>
          <w:tcPr>
            <w:tcW w:w="1030" w:type="dxa"/>
          </w:tcPr>
          <w:p w14:paraId="32F4B06B" w14:textId="18879A76" w:rsidR="001657AF" w:rsidRDefault="001657AF" w:rsidP="000F5EF9">
            <w:pPr>
              <w:jc w:val="both"/>
            </w:pPr>
          </w:p>
        </w:tc>
        <w:tc>
          <w:tcPr>
            <w:tcW w:w="5202" w:type="dxa"/>
          </w:tcPr>
          <w:p w14:paraId="7020BFFA" w14:textId="2B769D64" w:rsidR="00FE1255" w:rsidRDefault="00FE1255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3. </w:t>
            </w:r>
            <w:r w:rsidR="00DE2F4D"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 xml:space="preserve">- Tolong ditambahkan skenario pengujian (di akhir BAB III) dan beri masing-masing langkah-langkah pengujiannya. </w:t>
            </w:r>
          </w:p>
        </w:tc>
        <w:tc>
          <w:tcPr>
            <w:tcW w:w="2784" w:type="dxa"/>
          </w:tcPr>
          <w:p w14:paraId="3371C21F" w14:textId="4E4A6EC0" w:rsidR="001657AF" w:rsidRDefault="00DE2F4D" w:rsidP="00FE1255">
            <w:pPr>
              <w:jc w:val="both"/>
            </w:pPr>
            <w:r>
              <w:t>Sudah diberikan scenario pengujian</w:t>
            </w:r>
          </w:p>
        </w:tc>
      </w:tr>
      <w:tr w:rsidR="00DE2F4D" w14:paraId="3DB3F3CB" w14:textId="77777777" w:rsidTr="001657AF">
        <w:trPr>
          <w:trHeight w:hRule="exact" w:val="5253"/>
        </w:trPr>
        <w:tc>
          <w:tcPr>
            <w:tcW w:w="1030" w:type="dxa"/>
          </w:tcPr>
          <w:p w14:paraId="096BDEF7" w14:textId="77777777" w:rsidR="00DE2F4D" w:rsidRDefault="00DE2F4D" w:rsidP="000F5EF9">
            <w:pPr>
              <w:jc w:val="both"/>
            </w:pPr>
          </w:p>
        </w:tc>
        <w:tc>
          <w:tcPr>
            <w:tcW w:w="5202" w:type="dxa"/>
          </w:tcPr>
          <w:p w14:paraId="0A5552B8" w14:textId="4168796E" w:rsidR="00DE2F4D" w:rsidRDefault="00DE2F4D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- Bab IV tolong diperbaiki (jangan terlalu sedikit)</w:t>
            </w:r>
          </w:p>
        </w:tc>
        <w:tc>
          <w:tcPr>
            <w:tcW w:w="2784" w:type="dxa"/>
          </w:tcPr>
          <w:p w14:paraId="06531E09" w14:textId="1D4034E1" w:rsidR="00DE2F4D" w:rsidRDefault="00DE2F4D" w:rsidP="00FE1255">
            <w:pPr>
              <w:jc w:val="both"/>
            </w:pPr>
            <w:r>
              <w:t>Sudah ditambahkan gambar hasil simulasi</w:t>
            </w:r>
          </w:p>
        </w:tc>
      </w:tr>
      <w:tr w:rsidR="00DE2F4D" w14:paraId="095CD801" w14:textId="77777777" w:rsidTr="001657AF">
        <w:trPr>
          <w:trHeight w:hRule="exact" w:val="5253"/>
        </w:trPr>
        <w:tc>
          <w:tcPr>
            <w:tcW w:w="1030" w:type="dxa"/>
          </w:tcPr>
          <w:p w14:paraId="09ED5F49" w14:textId="77777777" w:rsidR="00DE2F4D" w:rsidRDefault="00DE2F4D" w:rsidP="000F5EF9">
            <w:pPr>
              <w:jc w:val="both"/>
            </w:pPr>
          </w:p>
        </w:tc>
        <w:tc>
          <w:tcPr>
            <w:tcW w:w="5202" w:type="dxa"/>
          </w:tcPr>
          <w:p w14:paraId="726D378D" w14:textId="0BAAED14" w:rsidR="00DE2F4D" w:rsidRDefault="00DE2F4D" w:rsidP="00FE1255">
            <w:pPr>
              <w:jc w:val="both"/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</w:pPr>
            <w:r>
              <w:rPr>
                <w:rFonts w:ascii="Source Sans Pro" w:hAnsi="Source Sans Pro"/>
                <w:color w:val="333333"/>
                <w:sz w:val="21"/>
                <w:szCs w:val="21"/>
                <w:shd w:val="clear" w:color="auto" w:fill="FFFFFF"/>
              </w:rPr>
              <w:t>Kesimpulan tolong disesuaikan dengan apa yang dilakukan dalam proses TA.</w:t>
            </w:r>
          </w:p>
        </w:tc>
        <w:tc>
          <w:tcPr>
            <w:tcW w:w="2784" w:type="dxa"/>
          </w:tcPr>
          <w:p w14:paraId="62F919BA" w14:textId="6C656A2C" w:rsidR="00DE2F4D" w:rsidRDefault="00DE2F4D" w:rsidP="00FE1255">
            <w:pPr>
              <w:jc w:val="both"/>
            </w:pPr>
            <w:r>
              <w:t>Telah dilakukan penyesuaian denga napa yang dilakukan dalam proses TA</w:t>
            </w:r>
          </w:p>
        </w:tc>
      </w:tr>
    </w:tbl>
    <w:p w14:paraId="4AC7CBCC" w14:textId="766CC274" w:rsidR="000F5EF9" w:rsidRDefault="000F5EF9" w:rsidP="000F5EF9"/>
    <w:p w14:paraId="456CC2DE" w14:textId="1227C812" w:rsidR="000F5EF9" w:rsidRDefault="000F5EF9" w:rsidP="000F5EF9">
      <w:pPr>
        <w:rPr>
          <w:rStyle w:val="fontstyle01"/>
        </w:rPr>
      </w:pPr>
      <w:r>
        <w:rPr>
          <w:rStyle w:val="fontstyle01"/>
        </w:rPr>
        <w:t>Catatan:</w:t>
      </w:r>
      <w:r>
        <w:rPr>
          <w:rFonts w:ascii="DroidSerif-Regular" w:hAnsi="DroidSerif-Regular"/>
          <w:color w:val="333333"/>
          <w:sz w:val="20"/>
          <w:szCs w:val="20"/>
        </w:rPr>
        <w:br/>
      </w:r>
      <w:r>
        <w:rPr>
          <w:rStyle w:val="fontstyle01"/>
        </w:rPr>
        <w:t>Harap direvisi sesuai dengan uraian yang diberikan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r>
        <w:rPr>
          <w:rStyle w:val="fontstyle01"/>
        </w:rPr>
        <w:t>Selesai revisi harap ditunjukkan ke dosen penguji dan diparaf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r>
        <w:rPr>
          <w:rStyle w:val="fontstyle01"/>
        </w:rPr>
        <w:t>Jika tidak ada revisi tolong diberi tanda TIDAK ADA REVISI.</w:t>
      </w:r>
    </w:p>
    <w:p w14:paraId="78944372" w14:textId="141446CE" w:rsidR="000364F1" w:rsidRDefault="000F5EF9" w:rsidP="000F5EF9">
      <w:pPr>
        <w:jc w:val="right"/>
        <w:rPr>
          <w:rStyle w:val="fontstyle01"/>
        </w:rPr>
      </w:pPr>
      <w:r w:rsidRPr="0095051F">
        <w:rPr>
          <w:rStyle w:val="fontstyle01"/>
        </w:rPr>
        <w:t>Surabaya</w:t>
      </w:r>
      <w:r w:rsidR="0095051F" w:rsidRPr="0095051F">
        <w:rPr>
          <w:rStyle w:val="fontstyle01"/>
        </w:rPr>
        <w:t>,</w:t>
      </w:r>
      <w:r w:rsidR="00826719">
        <w:rPr>
          <w:rStyle w:val="fontstyle01"/>
        </w:rPr>
        <w:t xml:space="preserve"> </w:t>
      </w:r>
      <w:r w:rsidR="001B191A">
        <w:rPr>
          <w:rStyle w:val="fontstyle01"/>
        </w:rPr>
        <w:t>13</w:t>
      </w:r>
      <w:r w:rsidR="00CD11E6">
        <w:rPr>
          <w:rStyle w:val="fontstyle01"/>
        </w:rPr>
        <w:t xml:space="preserve"> Agustus</w:t>
      </w:r>
      <w:r w:rsidR="000C5E56" w:rsidRPr="0095051F">
        <w:rPr>
          <w:rStyle w:val="fontstyle01"/>
        </w:rPr>
        <w:t xml:space="preserve"> 202</w:t>
      </w:r>
      <w:r w:rsidR="00CD11E6">
        <w:rPr>
          <w:rStyle w:val="fontstyle01"/>
        </w:rPr>
        <w:t>1</w:t>
      </w:r>
      <w:r>
        <w:rPr>
          <w:rStyle w:val="fontstyle01"/>
        </w:rPr>
        <w:t>.</w:t>
      </w:r>
      <w:r>
        <w:rPr>
          <w:rFonts w:ascii="DroidSerif-Regular" w:hAnsi="DroidSerif-Regular"/>
          <w:color w:val="333333"/>
          <w:sz w:val="20"/>
          <w:szCs w:val="20"/>
        </w:rPr>
        <w:br/>
      </w:r>
      <w:r w:rsidRPr="0095051F">
        <w:rPr>
          <w:rStyle w:val="fontstyle01"/>
        </w:rPr>
        <w:t xml:space="preserve">Dosen </w:t>
      </w:r>
      <w:r w:rsidR="00085061">
        <w:rPr>
          <w:rStyle w:val="fontstyle01"/>
        </w:rPr>
        <w:t>Penguji</w:t>
      </w:r>
      <w:r>
        <w:rPr>
          <w:rStyle w:val="fontstyle01"/>
        </w:rPr>
        <w:t>,</w:t>
      </w:r>
    </w:p>
    <w:p w14:paraId="07D6C031" w14:textId="6D8EFB73" w:rsidR="000364F1" w:rsidRDefault="000C5E56" w:rsidP="000F5EF9">
      <w:pPr>
        <w:jc w:val="right"/>
        <w:rPr>
          <w:rStyle w:val="fontstyle01"/>
        </w:rPr>
      </w:pPr>
      <w:r>
        <w:rPr>
          <w:rFonts w:ascii="DroidSerif-Regular" w:hAnsi="DroidSerif-Regular"/>
          <w:noProof/>
          <w:color w:val="333333"/>
          <w:sz w:val="20"/>
          <w:szCs w:val="20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3E72A5E2" wp14:editId="2158CC39">
                <wp:simplePos x="0" y="0"/>
                <wp:positionH relativeFrom="column">
                  <wp:posOffset>5368290</wp:posOffset>
                </wp:positionH>
                <wp:positionV relativeFrom="paragraph">
                  <wp:posOffset>6200140</wp:posOffset>
                </wp:positionV>
                <wp:extent cx="1383665" cy="665480"/>
                <wp:effectExtent l="53340" t="51435" r="48895" b="45085"/>
                <wp:wrapNone/>
                <wp:docPr id="2" name="In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>
                          <a14:cpLocks xmlns:a14="http://schemas.microsoft.com/office/drawing/2010/main" noRot="1" noChangeAspect="1" noEditPoints="1" noChangeArrowheads="1" noChangeShapeType="1"/>
                        </w14:cNvContentPartPr>
                      </w14:nvContentPartPr>
                      <w14:xfrm>
                        <a:off x="0" y="0"/>
                        <a:ext cx="1383665" cy="66548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5C5D6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421.95pt;margin-top:487.45pt;width:110.45pt;height:53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">
                <v:imagedata r:id="rId9" o:title=""/>
                <o:lock v:ext="edit" rotation="t" verticies="t" shapetype="t"/>
              </v:shape>
            </w:pict>
          </mc:Fallback>
        </mc:AlternateContent>
      </w:r>
    </w:p>
    <w:p w14:paraId="1A99BF20" w14:textId="62AB5158" w:rsidR="00CD11E6" w:rsidRDefault="000F5EF9" w:rsidP="00CD11E6">
      <w:pPr>
        <w:jc w:val="right"/>
        <w:rPr>
          <w:rStyle w:val="fontstyle01"/>
        </w:rPr>
      </w:pPr>
      <w:r>
        <w:rPr>
          <w:rFonts w:ascii="DroidSerif-Regular" w:hAnsi="DroidSerif-Regular"/>
          <w:color w:val="333333"/>
          <w:sz w:val="20"/>
          <w:szCs w:val="20"/>
        </w:rPr>
        <w:br/>
      </w:r>
      <w:r w:rsidR="00DE2F4D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ri Rahayu, ST., M.Kom.</w:t>
      </w:r>
      <w:r w:rsidRPr="0095051F">
        <w:rPr>
          <w:rFonts w:ascii="DroidSerif-Regular" w:hAnsi="DroidSerif-Regular"/>
          <w:color w:val="333333"/>
          <w:sz w:val="20"/>
          <w:szCs w:val="20"/>
        </w:rPr>
        <w:br/>
      </w:r>
      <w:r w:rsidR="00CD11E6" w:rsidRPr="00CD11E6">
        <w:rPr>
          <w:rStyle w:val="fontstyle01"/>
        </w:rPr>
        <w:t xml:space="preserve">NIP. </w:t>
      </w:r>
      <w:r w:rsidR="006A7EF1">
        <w:rPr>
          <w:rFonts w:ascii="AvenirNextLTPro-Regular" w:hAnsi="AvenirNextLTPro-Regular"/>
          <w:color w:val="333333"/>
          <w:sz w:val="21"/>
          <w:szCs w:val="21"/>
          <w:shd w:val="clear" w:color="auto" w:fill="FFFFFF"/>
        </w:rPr>
        <w:t>196802281997022001</w:t>
      </w:r>
    </w:p>
    <w:p w14:paraId="52ED1D0A" w14:textId="0620752C" w:rsidR="000364F1" w:rsidRPr="00120002" w:rsidRDefault="000364F1" w:rsidP="00120002">
      <w:pPr>
        <w:rPr>
          <w:rFonts w:ascii="DroidSerif-Regular" w:hAnsi="DroidSerif-Regular"/>
          <w:color w:val="333333"/>
          <w:sz w:val="20"/>
          <w:szCs w:val="20"/>
        </w:rPr>
      </w:pPr>
    </w:p>
    <w:sectPr w:rsidR="000364F1" w:rsidRPr="00120002" w:rsidSect="000364F1">
      <w:headerReference w:type="default" r:id="rId10"/>
      <w:pgSz w:w="11906" w:h="16838"/>
      <w:pgMar w:top="3119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4A17F" w14:textId="77777777" w:rsidR="003411AC" w:rsidRDefault="003411AC" w:rsidP="000F5EF9">
      <w:pPr>
        <w:spacing w:after="0" w:line="240" w:lineRule="auto"/>
      </w:pPr>
      <w:r>
        <w:separator/>
      </w:r>
    </w:p>
  </w:endnote>
  <w:endnote w:type="continuationSeparator" w:id="0">
    <w:p w14:paraId="3409FEB3" w14:textId="77777777" w:rsidR="003411AC" w:rsidRDefault="003411AC" w:rsidP="000F5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 PS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roidSerif-Regular">
    <w:altName w:val="Cambria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AvenirNextLTPro-Regular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DC973A" w14:textId="77777777" w:rsidR="003411AC" w:rsidRDefault="003411AC" w:rsidP="000F5EF9">
      <w:pPr>
        <w:spacing w:after="0" w:line="240" w:lineRule="auto"/>
      </w:pPr>
      <w:r>
        <w:separator/>
      </w:r>
    </w:p>
  </w:footnote>
  <w:footnote w:type="continuationSeparator" w:id="0">
    <w:p w14:paraId="1488EBB6" w14:textId="77777777" w:rsidR="003411AC" w:rsidRDefault="003411AC" w:rsidP="000F5E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3220F1" w14:textId="121EE65D" w:rsidR="000F5EF9" w:rsidRDefault="000F5EF9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6783F0C" wp14:editId="2175721B">
          <wp:simplePos x="0" y="0"/>
          <wp:positionH relativeFrom="column">
            <wp:posOffset>-850900</wp:posOffset>
          </wp:positionH>
          <wp:positionV relativeFrom="paragraph">
            <wp:posOffset>-182880</wp:posOffset>
          </wp:positionV>
          <wp:extent cx="7333049" cy="1587500"/>
          <wp:effectExtent l="0" t="0" r="1270" b="0"/>
          <wp:wrapNone/>
          <wp:docPr id="15" name="Picture 1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97499" cy="16014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E07EA4"/>
    <w:multiLevelType w:val="hybridMultilevel"/>
    <w:tmpl w:val="D318E7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70F75"/>
    <w:multiLevelType w:val="hybridMultilevel"/>
    <w:tmpl w:val="800CC4C0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yNLK0tDQ2NzQ2NzJV0lEKTi0uzszPAykwqQUArfx3DCwAAAA="/>
  </w:docVars>
  <w:rsids>
    <w:rsidRoot w:val="000F5EF9"/>
    <w:rsid w:val="000364F1"/>
    <w:rsid w:val="00085061"/>
    <w:rsid w:val="000C5E56"/>
    <w:rsid w:val="000F5EF9"/>
    <w:rsid w:val="00120002"/>
    <w:rsid w:val="001657AF"/>
    <w:rsid w:val="001B191A"/>
    <w:rsid w:val="001D3DCA"/>
    <w:rsid w:val="002268F6"/>
    <w:rsid w:val="0027276E"/>
    <w:rsid w:val="002A0513"/>
    <w:rsid w:val="002E5615"/>
    <w:rsid w:val="00321B66"/>
    <w:rsid w:val="003411AC"/>
    <w:rsid w:val="00392A1C"/>
    <w:rsid w:val="00471D1C"/>
    <w:rsid w:val="004D6AC6"/>
    <w:rsid w:val="004E67D6"/>
    <w:rsid w:val="006137A6"/>
    <w:rsid w:val="006A7EF1"/>
    <w:rsid w:val="00717ED2"/>
    <w:rsid w:val="00777D69"/>
    <w:rsid w:val="007E6200"/>
    <w:rsid w:val="007E6542"/>
    <w:rsid w:val="00826719"/>
    <w:rsid w:val="00867518"/>
    <w:rsid w:val="0095051F"/>
    <w:rsid w:val="009D271F"/>
    <w:rsid w:val="00B358BD"/>
    <w:rsid w:val="00BF0998"/>
    <w:rsid w:val="00C86E0E"/>
    <w:rsid w:val="00CC3C55"/>
    <w:rsid w:val="00CD11E6"/>
    <w:rsid w:val="00D61223"/>
    <w:rsid w:val="00DA1770"/>
    <w:rsid w:val="00DE2F4D"/>
    <w:rsid w:val="00E64199"/>
    <w:rsid w:val="00F06E72"/>
    <w:rsid w:val="00FE1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71BBDF"/>
  <w15:chartTrackingRefBased/>
  <w15:docId w15:val="{391E4A78-81B5-4F1A-BC03-B21C841F6B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11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5EF9"/>
  </w:style>
  <w:style w:type="paragraph" w:styleId="Footer">
    <w:name w:val="footer"/>
    <w:basedOn w:val="Normal"/>
    <w:link w:val="FooterChar"/>
    <w:uiPriority w:val="99"/>
    <w:unhideWhenUsed/>
    <w:rsid w:val="000F5EF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5EF9"/>
  </w:style>
  <w:style w:type="character" w:customStyle="1" w:styleId="fontstyle01">
    <w:name w:val="fontstyle01"/>
    <w:basedOn w:val="DefaultParagraphFont"/>
    <w:rsid w:val="000F5EF9"/>
    <w:rPr>
      <w:rFonts w:ascii="DroidSerif-Regular" w:hAnsi="DroidSerif-Regular" w:hint="default"/>
      <w:b w:val="0"/>
      <w:bCs w:val="0"/>
      <w:i w:val="0"/>
      <w:iCs w:val="0"/>
      <w:color w:val="333333"/>
      <w:sz w:val="20"/>
      <w:szCs w:val="20"/>
    </w:rPr>
  </w:style>
  <w:style w:type="table" w:styleId="TableGrid">
    <w:name w:val="Table Grid"/>
    <w:basedOn w:val="TableNormal"/>
    <w:uiPriority w:val="39"/>
    <w:rsid w:val="000F5E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68F6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657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paragraph" w:customStyle="1" w:styleId="subparagraph">
    <w:name w:val="sub paragraph"/>
    <w:basedOn w:val="Normal"/>
    <w:link w:val="subparagraphChar"/>
    <w:qFormat/>
    <w:rsid w:val="001657AF"/>
    <w:pPr>
      <w:spacing w:after="0" w:line="240" w:lineRule="auto"/>
      <w:jc w:val="both"/>
    </w:pPr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character" w:customStyle="1" w:styleId="subparagraphChar">
    <w:name w:val="sub paragraph Char"/>
    <w:basedOn w:val="DefaultParagraphFont"/>
    <w:link w:val="subparagraph"/>
    <w:rsid w:val="001657AF"/>
    <w:rPr>
      <w:rFonts w:ascii="Times New Roman" w:eastAsia="SimSun" w:hAnsi="Times New Roman" w:cs="Times New Roman"/>
      <w:bCs/>
      <w:kern w:val="2"/>
      <w:sz w:val="20"/>
      <w:szCs w:val="24"/>
      <w:lang w:val="en-US" w:eastAsia="zh-CN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867518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867518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867518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867518"/>
    <w:rPr>
      <w:rFonts w:ascii="Arial" w:hAnsi="Arial" w:cs="Arial"/>
      <w:vanish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1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5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32767" units="cm"/>
          <inkml:channel name="Y" type="integer" max="32767" units="cm"/>
          <inkml:channel name="F" type="integer" max="4095" units="deg"/>
          <inkml:channel name="T" type="integer" min="-2.14748E9" max="2.14748E9" units="dev"/>
        </inkml:traceFormat>
        <inkml:channelProperties>
          <inkml:channelProperty channel="X" name="resolution" value="2155.72363" units="1/cm"/>
          <inkml:channelProperty channel="Y" name="resolution" value="3449.15796" units="1/cm"/>
          <inkml:channelProperty channel="F" name="resolution" value="11.375" units="1/deg"/>
          <inkml:channelProperty channel="T" name="resolution" value="1" units="1/dev"/>
        </inkml:channelProperties>
      </inkml:inkSource>
      <inkml:timestamp xml:id="ts0" timeString="2020-04-28T09:34:46.332"/>
    </inkml:context>
    <inkml:brush xml:id="br0">
      <inkml:brushProperty name="width" value="0.05292" units="cm"/>
      <inkml:brushProperty name="height" value="0.05292" units="cm"/>
      <inkml:brushProperty name="color" value="#002060"/>
    </inkml:brush>
  </inkml:definitions>
  <inkml:trace contextRef="#ctx0" brushRef="#br0">35 1743 468 0,'0'0'76'0,"0"0"-54"15,0 0 164-15,0 0-107 0,0 0-14 16,0 0 2 0,-35 36-5-16,35-36-17 0,2-2-35 15,11-7 72-15,8-4 8 16,14-13 4-16,18-15-2 16,24-24-7-16,16-16 7 15,11-12-5-15,6-5-15 16,-4 1-22-16,-4 2-12 15,-7 4-3-15,-11 8-22 16,-10 7 12-16,-12 10 12 16,-10 7-5-16,-16 15-13 15,-10 12-6-15,-10 9-8 16,-5 7-4-16,-3 2 13 16,0-1 2-16,-4 3-14 15,-4 5 36-15,0 5-26 0,-7 2 7 16,-6 0 26-16,-3 5-22 15,-4 9-23-15,-2 6 0 16,-1 7 0-16,-4 11 0 16,0 9 0-16,-4 13 1 15,1 4-1-15,2 2-2 16,-1 2-5-16,2 1 6 16,-2 7-18-16,0 3 7 15,2 0 0-15,4-2 0 16,7-5 3-16,9-6 2 15,7-8 6-15,7-7 1 16,9-11-12-16,0-11 12 0,1-10-6 16,0-3-1-16,4 0-9 15,4-4 1-15,8-3-13 16,4-8 9-16,12-9 19 16,12-28 5-16,12-26 1 15,1-17-5-15,-5-12 12 16,-13-2-8-16,-11 6-4 15,-12-6 5-15,-7-2 15 16,-12-4 29-16,-11-3-49 16,-3-1 11-16,-13 2 9 15,-14 5-20-15,-9 8-2 16,-11 11-5-16,-7 10 0 16,-9 14-2-16,-3 16-6 15,-1 12-5-15,-1 15 19 16,5 9-1-16,10 1-10 0,11 11 10 15,11 1-6-15,0 12 6 16,-5 18-6-16,1 23 6 16,7 16-1-16,20 7 1 15,10 2-9-15,26-5 9 16,14-4-8-16,12-5 8 16,11-10-13-16,6-14-66 15,4-16-15-15,5-15-18 16,2-18-21-16,0-13-35 15,-3-24 10-15,-21 3-60 16,-16-3-277-16</inkml:trace>
  <inkml:trace contextRef="#ctx0" brushRef="#br0" timeOffset="353.24">1586 0 882 0,'0'0'174'0,"0"0"-109"16,0 0 9-16,0 0-32 15,0 0-28-15,0 0 5 16,-21 83 37-16,21-14 14 16,12 17 32-16,2 14 11 15,1 15-15-15,1 10-3 16,3 14-38-16,6 6-16 15,9-7-27-15,6-12-8 16,4-18-5-16,-1-16 5 0,-5-15-5 16,-6-12 6-16,-8-16-7 15,-6-15 1-15,-6-10 5 16,-1-8-6-16,1-1-9 16,1-4-83-16,-1-7-73 15,-11-15-108-15,-1-11-29 16,-3-5-347-16</inkml:trace>
  <inkml:trace contextRef="#ctx0" brushRef="#br0" timeOffset="1815.22">1675 1269 392 0,'0'0'119'16,"0"0"-31"-16,0 0 55 15,-68 31 15-15,51-22 2 16,4-2 2-16,2-2-36 0,4-1 2 15,5-3-25 1,2 0-55-16,1-1-48 0,14-1 9 16,9-11 24-16,18-11 29 15,19-16 0-15,19-14-22 16,5-7-8-16,-7 4 5 16,-10 9 14-16,-18 16-14 15,-11 9-11-15,-10 8 9 16,-7 5-10-16,0 2-11 15,-5 3-14-15,-1 4-18 16,-8 6 18-16,-8 17 50 16,0 18-3-16,-18 16-8 15,-5 5-19-15,1-8-8 0,5-15-11 16,8-16 0 0,4-7-1-16,3-2 1 0,2-3-2 15,0-3-10 1,11-7-8-16,8-1-12 0,7-13 31 15,6-7 15-15,3-8 21 16,0-4-17-16,0 0-1 16,-2 3 8-16,-7 6-6 15,-6 7-10-15,-7 8-10 16,-7 5-9-16,-3 3-11 16,-1 4 20-16,-2 9 18 15,1 7 4-15,1 5 6 16,3 3-16-16,4-3-11 15,9-4-1-15,15-10-8 16,22-11-12-16,26-26 14 0,16-19 6 16,5-14 10-16,-3 0-10 15,-13 8 13-15,-11 8 0 16,-21 14 20-16,-18 12-2 16,-14 9 0-16,-11 6-14 15,-3 2-17-15,-5 7 0 16,-3 10 36-16,-10 14 23 15,-21 17-17-15,-8 11-21 16,2-4-15-16,10-15-5 16,14-17-1-16,13-14 1 15,0-3-1-15,16-6-21 16,22-7-2-16,27-23 9 0,27-17 14 16,8-5 0-16,-5 4 6 15,-25 16 15-15,-27 17-2 16,-15 7 11-16,-9 7-8 15,-2 1-14-15,0 0-8 16,-3 3 7-16,-4 4 2 16,-4 1-7-16,0 0-1 15,0-1 6-15,-1-2-6 16,2-1-1-16,0-1 0 16,2-3 0-16,2 1 0 15,0-1 0-15,1 0-1 16,-2 0 0-16,1 0 0 15,-4-1 1-15,-4 0 1 16,1 1 0-16,-4-1-1 16,0 1-5-16,0 0-6 0,0 0-24 15,0 0-28-15,0 0-80 16,-4-5-79-16,1 0-151 16,-4-6-420-1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mas Anton Asfani, S.T., M.T., Ph.D.(2105)</dc:creator>
  <cp:keywords/>
  <dc:description/>
  <cp:lastModifiedBy>I MADE</cp:lastModifiedBy>
  <cp:revision>3</cp:revision>
  <dcterms:created xsi:type="dcterms:W3CDTF">2021-08-13T07:10:00Z</dcterms:created>
  <dcterms:modified xsi:type="dcterms:W3CDTF">2021-08-13T07:21:00Z</dcterms:modified>
</cp:coreProperties>
</file>